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414D4AA" w14:textId="1204546F" w:rsidR="00461C01" w:rsidRDefault="00461C01" w:rsidP="00461C01">
      <w:pPr>
        <w:pStyle w:val="Heading1"/>
        <w:spacing w:after="0" w:line="240" w:lineRule="auto"/>
        <w:jc w:val="center"/>
        <w:rPr>
          <w:sz w:val="48"/>
          <w:szCs w:val="48"/>
        </w:rPr>
      </w:pPr>
      <w:bookmarkStart w:id="0" w:name="_Toc515276491"/>
      <w:r>
        <w:rPr>
          <w:sz w:val="48"/>
          <w:szCs w:val="48"/>
        </w:rPr>
        <w:t>Lecture 8: Blueprint Communication</w:t>
      </w:r>
    </w:p>
    <w:p w14:paraId="0E2F574D" w14:textId="77777777" w:rsidR="00461C01" w:rsidRDefault="00461C01" w:rsidP="00461C01">
      <w:pPr>
        <w:pStyle w:val="Heading1"/>
        <w:spacing w:before="120" w:after="0" w:line="240" w:lineRule="auto"/>
        <w:jc w:val="center"/>
      </w:pPr>
      <w:r w:rsidRPr="00C70A6F">
        <w:rPr>
          <w:sz w:val="48"/>
          <w:szCs w:val="48"/>
        </w:rPr>
        <w:t>Exercise</w:t>
      </w:r>
      <w:bookmarkEnd w:id="0"/>
      <w:r w:rsidRPr="00C70A6F">
        <w:rPr>
          <w:sz w:val="48"/>
          <w:szCs w:val="48"/>
        </w:rPr>
        <w:t xml:space="preserve"> </w:t>
      </w:r>
      <w:r>
        <w:rPr>
          <w:sz w:val="48"/>
          <w:szCs w:val="48"/>
        </w:rPr>
        <w:t>1</w:t>
      </w:r>
    </w:p>
    <w:p w14:paraId="7A301BA7" w14:textId="65D43F84" w:rsidR="00FD1F02" w:rsidRDefault="001C170A" w:rsidP="00694AAF">
      <w:pPr>
        <w:spacing w:before="400"/>
      </w:pPr>
      <w:r w:rsidRPr="005D6DC0">
        <w:t>In this exercise</w:t>
      </w:r>
      <w:r w:rsidR="00E43B77">
        <w:t>,</w:t>
      </w:r>
      <w:r w:rsidRPr="005D6DC0">
        <w:t xml:space="preserve"> </w:t>
      </w:r>
      <w:r w:rsidR="001121E9">
        <w:t xml:space="preserve">you will create </w:t>
      </w:r>
      <w:r w:rsidR="00FD1F02">
        <w:t xml:space="preserve">a Blueprint </w:t>
      </w:r>
      <w:r w:rsidR="006E635E">
        <w:t xml:space="preserve">that </w:t>
      </w:r>
      <w:r w:rsidR="00FD1F02">
        <w:t xml:space="preserve">will use a Timer to periodically change the Material of some Static Mesh Actors that are </w:t>
      </w:r>
      <w:r w:rsidR="00E43B77">
        <w:t>i</w:t>
      </w:r>
      <w:r w:rsidR="00FD1F02">
        <w:t>n the Level. Direct Blueprint Communication will be used to reference the Static Mesh Actors.</w:t>
      </w:r>
    </w:p>
    <w:p w14:paraId="22A1C982" w14:textId="77777777" w:rsidR="00B908FC" w:rsidRDefault="00B908FC" w:rsidP="0033365F">
      <w:pPr>
        <w:rPr>
          <w:b/>
        </w:rPr>
      </w:pPr>
    </w:p>
    <w:p w14:paraId="5ACF9BBF" w14:textId="78F6889C" w:rsidR="009F4738" w:rsidRPr="006315BE" w:rsidRDefault="0033365F" w:rsidP="00D3383D">
      <w:pPr>
        <w:pStyle w:val="Heading2"/>
      </w:pPr>
      <w:r w:rsidRPr="006315BE">
        <w:t>Directions</w:t>
      </w:r>
    </w:p>
    <w:p w14:paraId="7CD75E10" w14:textId="04021469" w:rsidR="006A16D2" w:rsidRDefault="00D14188" w:rsidP="00A20341">
      <w:pPr>
        <w:pStyle w:val="ListParagraph"/>
        <w:ind w:left="734" w:hanging="187"/>
      </w:pPr>
      <w:r>
        <w:t xml:space="preserve">Create </w:t>
      </w:r>
      <w:r w:rsidR="001001A2">
        <w:t xml:space="preserve">a new project </w:t>
      </w:r>
      <w:r>
        <w:t>or use a</w:t>
      </w:r>
      <w:r w:rsidR="001001A2">
        <w:t xml:space="preserve">n existing one </w:t>
      </w:r>
      <w:bookmarkStart w:id="1" w:name="_GoBack"/>
      <w:bookmarkEnd w:id="1"/>
      <w:r>
        <w:t xml:space="preserve">with </w:t>
      </w:r>
      <w:r w:rsidR="00E43B77">
        <w:rPr>
          <w:b/>
        </w:rPr>
        <w:t>s</w:t>
      </w:r>
      <w:r>
        <w:rPr>
          <w:b/>
        </w:rPr>
        <w:t xml:space="preserve">tarter </w:t>
      </w:r>
      <w:r w:rsidR="00E43B77">
        <w:rPr>
          <w:b/>
        </w:rPr>
        <w:t>c</w:t>
      </w:r>
      <w:r>
        <w:rPr>
          <w:b/>
        </w:rPr>
        <w:t>ontent</w:t>
      </w:r>
      <w:r>
        <w:t>.</w:t>
      </w:r>
    </w:p>
    <w:p w14:paraId="57CE7347" w14:textId="476C557E" w:rsidR="003F062D" w:rsidRDefault="003F062D" w:rsidP="00A20341">
      <w:pPr>
        <w:pStyle w:val="ListParagraph"/>
        <w:ind w:left="734" w:hanging="187"/>
      </w:pPr>
      <w:r>
        <w:t xml:space="preserve">In the </w:t>
      </w:r>
      <w:r w:rsidRPr="00A62675">
        <w:rPr>
          <w:b/>
        </w:rPr>
        <w:t>Content Browser</w:t>
      </w:r>
      <w:r>
        <w:t xml:space="preserve">, </w:t>
      </w:r>
      <w:r w:rsidRPr="00DD7ABE">
        <w:t>click</w:t>
      </w:r>
      <w:r>
        <w:t xml:space="preserve"> the green </w:t>
      </w:r>
      <w:r w:rsidR="00E43B77">
        <w:rPr>
          <w:b/>
        </w:rPr>
        <w:t>Add New</w:t>
      </w:r>
      <w:r w:rsidR="00E43B77">
        <w:t xml:space="preserve"> </w:t>
      </w:r>
      <w:r>
        <w:t xml:space="preserve">button and select </w:t>
      </w:r>
      <w:r w:rsidR="00DD7ABE">
        <w:t>“</w:t>
      </w:r>
      <w:r w:rsidRPr="00CA1B53">
        <w:rPr>
          <w:b/>
        </w:rPr>
        <w:t>Blueprint Class</w:t>
      </w:r>
      <w:r w:rsidR="00DD7ABE">
        <w:t>”</w:t>
      </w:r>
      <w:r>
        <w:t>.</w:t>
      </w:r>
      <w:r w:rsidR="00947537">
        <w:t xml:space="preserve"> </w:t>
      </w:r>
      <w:r w:rsidR="00E43B77">
        <w:t xml:space="preserve">In the </w:t>
      </w:r>
      <w:r w:rsidR="00E43B77">
        <w:rPr>
          <w:b/>
        </w:rPr>
        <w:t>Pick Parent Class</w:t>
      </w:r>
      <w:r w:rsidR="00E43B77">
        <w:t xml:space="preserve"> window, choose </w:t>
      </w:r>
      <w:r w:rsidR="00DD7ABE">
        <w:t>“</w:t>
      </w:r>
      <w:r w:rsidR="00E43B77">
        <w:rPr>
          <w:b/>
        </w:rPr>
        <w:t>Actor</w:t>
      </w:r>
      <w:r w:rsidR="00DD7ABE">
        <w:t>”</w:t>
      </w:r>
      <w:r w:rsidR="00E43B77">
        <w:t xml:space="preserve"> as the parent class</w:t>
      </w:r>
      <w:r w:rsidR="00947537">
        <w:t xml:space="preserve">. </w:t>
      </w:r>
      <w:r w:rsidR="00947537" w:rsidRPr="00DD7ABE">
        <w:t>Rename</w:t>
      </w:r>
      <w:r w:rsidR="00947537">
        <w:t xml:space="preserve"> the Blueprint </w:t>
      </w:r>
      <w:r w:rsidR="00DD7ABE">
        <w:t>“</w:t>
      </w:r>
      <w:proofErr w:type="spellStart"/>
      <w:r w:rsidR="00947537" w:rsidRPr="00CA1B53">
        <w:rPr>
          <w:b/>
        </w:rPr>
        <w:t>MaterialChanger</w:t>
      </w:r>
      <w:proofErr w:type="spellEnd"/>
      <w:r w:rsidR="00DD7ABE">
        <w:t>”</w:t>
      </w:r>
      <w:r w:rsidR="00947537">
        <w:t>.</w:t>
      </w:r>
    </w:p>
    <w:p w14:paraId="262947A2" w14:textId="65F4A98D" w:rsidR="00947537" w:rsidRDefault="00947537" w:rsidP="00A20341">
      <w:pPr>
        <w:pStyle w:val="ListParagraph"/>
        <w:ind w:left="734" w:hanging="187"/>
      </w:pPr>
      <w:r w:rsidRPr="00DD7ABE">
        <w:t>Double-click</w:t>
      </w:r>
      <w:r w:rsidR="00DD7ABE">
        <w:t xml:space="preserve"> </w:t>
      </w:r>
      <w:proofErr w:type="spellStart"/>
      <w:r w:rsidR="00E43B77" w:rsidRPr="00CA1B53">
        <w:rPr>
          <w:b/>
        </w:rPr>
        <w:t>MaterialChanger</w:t>
      </w:r>
      <w:proofErr w:type="spellEnd"/>
      <w:r>
        <w:t xml:space="preserve"> to open the </w:t>
      </w:r>
      <w:r w:rsidRPr="00DD7ABE">
        <w:rPr>
          <w:b/>
        </w:rPr>
        <w:t xml:space="preserve">Blueprint </w:t>
      </w:r>
      <w:r w:rsidR="00E43B77" w:rsidRPr="00DD7ABE">
        <w:rPr>
          <w:b/>
        </w:rPr>
        <w:t>E</w:t>
      </w:r>
      <w:r w:rsidRPr="00DD7ABE">
        <w:rPr>
          <w:b/>
        </w:rPr>
        <w:t>ditor</w:t>
      </w:r>
      <w:r>
        <w:t>.</w:t>
      </w:r>
    </w:p>
    <w:p w14:paraId="18ADC75A" w14:textId="1751242F" w:rsidR="00EB5DE7" w:rsidRDefault="005E3FE1" w:rsidP="00A20341">
      <w:pPr>
        <w:pStyle w:val="ListParagraph"/>
        <w:spacing w:after="240"/>
        <w:ind w:left="734" w:hanging="187"/>
      </w:pPr>
      <w:r>
        <w:t xml:space="preserve">Create a new variable named </w:t>
      </w:r>
      <w:r w:rsidR="00DD7ABE">
        <w:t>“</w:t>
      </w:r>
      <w:proofErr w:type="spellStart"/>
      <w:r w:rsidRPr="00CA1B53">
        <w:rPr>
          <w:b/>
        </w:rPr>
        <w:t>StaticMeshes</w:t>
      </w:r>
      <w:proofErr w:type="spellEnd"/>
      <w:r w:rsidR="00DD7ABE">
        <w:t>”</w:t>
      </w:r>
      <w:r w:rsidR="00E43B77">
        <w:t xml:space="preserve"> and set the </w:t>
      </w:r>
      <w:r w:rsidR="00E43B77">
        <w:rPr>
          <w:b/>
        </w:rPr>
        <w:t>Variable Type</w:t>
      </w:r>
      <w:r w:rsidR="00E43B77" w:rsidRPr="00F045D8">
        <w:t xml:space="preserve"> property to</w:t>
      </w:r>
      <w:r w:rsidRPr="00F045D8">
        <w:t xml:space="preserve"> </w:t>
      </w:r>
      <w:r w:rsidR="00DD7ABE">
        <w:t>“</w:t>
      </w:r>
      <w:r w:rsidRPr="00CA1B53">
        <w:rPr>
          <w:b/>
        </w:rPr>
        <w:t>Static Mesh Actor</w:t>
      </w:r>
      <w:r w:rsidR="00DD7ABE">
        <w:t>”</w:t>
      </w:r>
      <w:r w:rsidR="00E43B77">
        <w:t>.</w:t>
      </w:r>
      <w:r>
        <w:t xml:space="preserve"> Click the </w:t>
      </w:r>
      <w:r w:rsidR="00E43B77">
        <w:t>button to the side</w:t>
      </w:r>
      <w:r>
        <w:t xml:space="preserve"> </w:t>
      </w:r>
      <w:r w:rsidR="00E43B77">
        <w:t xml:space="preserve">of </w:t>
      </w:r>
      <w:r w:rsidR="00DD7ABE">
        <w:t>“</w:t>
      </w:r>
      <w:r w:rsidRPr="00DD7ABE">
        <w:rPr>
          <w:b/>
        </w:rPr>
        <w:t>Variable Type</w:t>
      </w:r>
      <w:r w:rsidR="00DD7ABE">
        <w:t>”</w:t>
      </w:r>
      <w:r>
        <w:t xml:space="preserve"> and choose </w:t>
      </w:r>
      <w:r w:rsidR="00DD7ABE">
        <w:t>“</w:t>
      </w:r>
      <w:r w:rsidRPr="00CA1B53">
        <w:rPr>
          <w:b/>
        </w:rPr>
        <w:t>Array</w:t>
      </w:r>
      <w:r w:rsidR="00DD7ABE">
        <w:t>”</w:t>
      </w:r>
      <w:r>
        <w:t xml:space="preserve">. Check the </w:t>
      </w:r>
      <w:r w:rsidRPr="00CA1B53">
        <w:rPr>
          <w:b/>
        </w:rPr>
        <w:t>Instance Editable</w:t>
      </w:r>
      <w:r>
        <w:t xml:space="preserve"> property</w:t>
      </w:r>
      <w:r w:rsidR="00E43B77">
        <w:t>.</w:t>
      </w:r>
      <w:r>
        <w:t xml:space="preserve"> </w:t>
      </w:r>
      <w:r w:rsidR="00E43B77">
        <w:t xml:space="preserve">(See </w:t>
      </w:r>
      <w:r>
        <w:t>Figure 1.</w:t>
      </w:r>
      <w:r w:rsidR="00E43B77">
        <w:t>)</w:t>
      </w:r>
    </w:p>
    <w:p w14:paraId="000CAAE1" w14:textId="77777777" w:rsidR="00EB5DE7" w:rsidRDefault="005E3FE1" w:rsidP="005E3FE1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2F01E862" wp14:editId="6D2738B7">
                <wp:simplePos x="0" y="0"/>
                <wp:positionH relativeFrom="margin">
                  <wp:posOffset>1463040</wp:posOffset>
                </wp:positionH>
                <wp:positionV relativeFrom="paragraph">
                  <wp:posOffset>1463040</wp:posOffset>
                </wp:positionV>
                <wp:extent cx="3017520" cy="265176"/>
                <wp:effectExtent l="38100" t="38100" r="87630" b="97155"/>
                <wp:wrapNone/>
                <wp:docPr id="9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752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4467CF" w14:textId="77777777" w:rsidR="00ED68DA" w:rsidRPr="0055037F" w:rsidRDefault="00ED68DA" w:rsidP="00EB5DE7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1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Array of Static Mesh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115.2pt;margin-top:115.2pt;width:237.6pt;height:20.9pt;z-index:251804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" fillcolor="#ffd966 [1943]" stroked="f" strokeweight="1pt">
                <v:shadow on="t" color="black" opacity="26214f" origin="-.5,-.5" offset=".74836mm,.74836mm"/>
                <v:textbox>
                  <w:txbxContent>
                    <w:p w14:paraId="784467CF" w14:textId="77777777" w:rsidR="00ED68DA" w:rsidRPr="0055037F" w:rsidRDefault="00ED68DA" w:rsidP="00EB5DE7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1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i/>
                          <w:color w:val="000000" w:themeColor="text1"/>
                        </w:rPr>
                        <w:t>Array of Static Meshe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EB5DE7">
        <w:rPr>
          <w:noProof/>
        </w:rPr>
        <w:drawing>
          <wp:inline distT="0" distB="0" distL="0" distR="0" wp14:anchorId="6F2B1C89" wp14:editId="63F2AF2D">
            <wp:extent cx="3043555" cy="1496158"/>
            <wp:effectExtent l="0" t="0" r="4445" b="889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PGL7.ex1.i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0801" cy="1519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42BB8" w14:textId="77777777" w:rsidR="00EB5DE7" w:rsidRDefault="00EB5DE7" w:rsidP="00EB5DE7"/>
    <w:p w14:paraId="69066FE6" w14:textId="4C4A165C" w:rsidR="00027238" w:rsidRDefault="00217DF4" w:rsidP="00217DF4">
      <w:pPr>
        <w:pStyle w:val="ListParagraph"/>
        <w:spacing w:before="240" w:after="240"/>
        <w:ind w:left="734" w:hanging="187"/>
      </w:pPr>
      <w:r>
        <w:t>I</w:t>
      </w:r>
      <w:r w:rsidR="0051336F">
        <w:t xml:space="preserve">n the </w:t>
      </w:r>
      <w:r w:rsidR="0051336F" w:rsidRPr="00CA1B53">
        <w:rPr>
          <w:b/>
        </w:rPr>
        <w:t>Event Graph</w:t>
      </w:r>
      <w:r w:rsidR="0051336F">
        <w:t xml:space="preserve">, create the </w:t>
      </w:r>
      <w:r>
        <w:t>e</w:t>
      </w:r>
      <w:r w:rsidR="009F4738">
        <w:t xml:space="preserve">vents and </w:t>
      </w:r>
      <w:r>
        <w:t>a</w:t>
      </w:r>
      <w:r w:rsidR="009F4738">
        <w:t xml:space="preserve">ctions shown </w:t>
      </w:r>
      <w:r w:rsidR="00036820">
        <w:t xml:space="preserve">in </w:t>
      </w:r>
      <w:r w:rsidR="009F4738">
        <w:t>Figure 2.</w:t>
      </w:r>
    </w:p>
    <w:p w14:paraId="43AF4D80" w14:textId="77777777" w:rsidR="009F4738" w:rsidRDefault="009F4738" w:rsidP="009F4738"/>
    <w:p w14:paraId="373CF5E0" w14:textId="77777777" w:rsidR="009F4738" w:rsidRDefault="009F4738" w:rsidP="009F4738"/>
    <w:p w14:paraId="38B16C11" w14:textId="77777777" w:rsidR="009F4738" w:rsidRDefault="009F4738" w:rsidP="009F4738"/>
    <w:p w14:paraId="098B8BEA" w14:textId="77777777" w:rsidR="009F4738" w:rsidRDefault="009F4738" w:rsidP="009F473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7037317A" wp14:editId="627C46DC">
                <wp:simplePos x="0" y="0"/>
                <wp:positionH relativeFrom="margin">
                  <wp:align>center</wp:align>
                </wp:positionH>
                <wp:positionV relativeFrom="paragraph">
                  <wp:posOffset>2167255</wp:posOffset>
                </wp:positionV>
                <wp:extent cx="3017520" cy="265176"/>
                <wp:effectExtent l="38100" t="38100" r="87630" b="97155"/>
                <wp:wrapNone/>
                <wp:docPr id="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752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C003EB" w14:textId="112F601F" w:rsidR="00ED68DA" w:rsidRPr="0055037F" w:rsidRDefault="00ED68DA" w:rsidP="009F4738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2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color w:val="000000" w:themeColor="text1"/>
                              </w:rPr>
                              <w:t>MaterialChanger</w:t>
                            </w:r>
                            <w:proofErr w:type="spellEnd"/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 Event</w:t>
                            </w:r>
                            <w:r w:rsidR="00217DF4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Grap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7" style="position:absolute;margin-left:0;margin-top:170.65pt;width:237.6pt;height:20.9pt;z-index:2518067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" fillcolor="#ffd966 [1943]" stroked="f" strokeweight="1pt">
                <v:shadow on="t" color="black" opacity="26214f" origin="-.5,-.5" offset=".74836mm,.74836mm"/>
                <v:textbox>
                  <w:txbxContent>
                    <w:p w14:paraId="4AC003EB" w14:textId="112F601F" w:rsidR="00ED68DA" w:rsidRPr="0055037F" w:rsidRDefault="00ED68DA" w:rsidP="009F4738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2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color w:val="000000" w:themeColor="text1"/>
                        </w:rPr>
                        <w:t>MaterialChanger</w:t>
                      </w:r>
                      <w:proofErr w:type="spellEnd"/>
                      <w:r>
                        <w:rPr>
                          <w:i/>
                          <w:color w:val="000000" w:themeColor="text1"/>
                        </w:rPr>
                        <w:t xml:space="preserve"> Event</w:t>
                      </w:r>
                      <w:r w:rsidR="00217DF4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i/>
                          <w:color w:val="000000" w:themeColor="text1"/>
                        </w:rPr>
                        <w:t>Graph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03F2A488" wp14:editId="0E9EA451">
            <wp:extent cx="5981700" cy="2250806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PGL8.ex1.i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2676" cy="2262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34B47" w14:textId="77777777" w:rsidR="009F4738" w:rsidRDefault="009F4738" w:rsidP="009F4738">
      <w:pPr>
        <w:ind w:left="360"/>
      </w:pPr>
    </w:p>
    <w:p w14:paraId="08D619DE" w14:textId="62FEF645" w:rsidR="00421494" w:rsidRDefault="00217DF4" w:rsidP="00217DF4">
      <w:pPr>
        <w:pStyle w:val="ListParagraph"/>
        <w:spacing w:before="240"/>
        <w:ind w:left="734" w:hanging="187"/>
      </w:pPr>
      <w:r>
        <w:t>I</w:t>
      </w:r>
      <w:r w:rsidR="009F4738">
        <w:t xml:space="preserve">n the </w:t>
      </w:r>
      <w:r w:rsidR="009F4738" w:rsidRPr="00CA1B53">
        <w:rPr>
          <w:b/>
        </w:rPr>
        <w:t>Level Editor</w:t>
      </w:r>
      <w:r w:rsidR="009F4738">
        <w:t>, add some Static Meshes to the Level</w:t>
      </w:r>
      <w:r>
        <w:t xml:space="preserve"> (path: </w:t>
      </w:r>
      <w:r w:rsidRPr="00314974">
        <w:t>/Game/</w:t>
      </w:r>
      <w:proofErr w:type="spellStart"/>
      <w:r w:rsidRPr="00314974">
        <w:t>StarterContent</w:t>
      </w:r>
      <w:proofErr w:type="spellEnd"/>
      <w:r w:rsidRPr="00314974">
        <w:t>/Shapes/</w:t>
      </w:r>
      <w:r>
        <w:t>)</w:t>
      </w:r>
      <w:r w:rsidR="009F4738">
        <w:t xml:space="preserve">. </w:t>
      </w:r>
      <w:r w:rsidR="00D14188">
        <w:t xml:space="preserve">The </w:t>
      </w:r>
      <w:r>
        <w:t>Static Meshes</w:t>
      </w:r>
      <w:r w:rsidR="00D14188">
        <w:t xml:space="preserve"> used in this exercise are </w:t>
      </w:r>
      <w:proofErr w:type="spellStart"/>
      <w:r w:rsidR="00D14188" w:rsidRPr="00DD7ABE">
        <w:rPr>
          <w:b/>
        </w:rPr>
        <w:t>Shape_Cone</w:t>
      </w:r>
      <w:proofErr w:type="spellEnd"/>
      <w:r w:rsidR="00D14188">
        <w:t xml:space="preserve">, </w:t>
      </w:r>
      <w:proofErr w:type="spellStart"/>
      <w:r w:rsidR="00D14188" w:rsidRPr="00DD7ABE">
        <w:rPr>
          <w:b/>
        </w:rPr>
        <w:t>Shape_Tube</w:t>
      </w:r>
      <w:proofErr w:type="spellEnd"/>
      <w:r w:rsidR="00D14188">
        <w:t xml:space="preserve">, </w:t>
      </w:r>
      <w:proofErr w:type="spellStart"/>
      <w:r w:rsidR="00D14188" w:rsidRPr="00DD7ABE">
        <w:rPr>
          <w:b/>
        </w:rPr>
        <w:t>Shape_Torus</w:t>
      </w:r>
      <w:proofErr w:type="spellEnd"/>
      <w:r w:rsidRPr="00B55791">
        <w:t>,</w:t>
      </w:r>
      <w:r w:rsidR="00D14188">
        <w:t xml:space="preserve"> and </w:t>
      </w:r>
      <w:proofErr w:type="spellStart"/>
      <w:r w:rsidR="00D14188" w:rsidRPr="00DD7ABE">
        <w:rPr>
          <w:b/>
        </w:rPr>
        <w:t>Shape_NarrowCapsule</w:t>
      </w:r>
      <w:proofErr w:type="spellEnd"/>
      <w:r w:rsidR="00D14188">
        <w:t>.</w:t>
      </w:r>
    </w:p>
    <w:p w14:paraId="18AB021D" w14:textId="76F8A03C" w:rsidR="009F4738" w:rsidRDefault="009F4738" w:rsidP="00A20341">
      <w:pPr>
        <w:pStyle w:val="ListParagraph"/>
        <w:spacing w:after="240"/>
        <w:ind w:left="734" w:hanging="187"/>
      </w:pPr>
      <w:r>
        <w:t xml:space="preserve">Add an instance of the </w:t>
      </w:r>
      <w:proofErr w:type="spellStart"/>
      <w:r w:rsidRPr="00CA1B53">
        <w:rPr>
          <w:b/>
        </w:rPr>
        <w:t>MaterialChanger</w:t>
      </w:r>
      <w:proofErr w:type="spellEnd"/>
      <w:r>
        <w:t xml:space="preserve"> Blueprint</w:t>
      </w:r>
      <w:r w:rsidR="00ED68DA">
        <w:t xml:space="preserve"> </w:t>
      </w:r>
      <w:r w:rsidR="006E5988" w:rsidRPr="006E5988">
        <w:t xml:space="preserve">to the Level. </w:t>
      </w:r>
      <w:r w:rsidR="006E5988" w:rsidRPr="00DD7ABE">
        <w:t>Select</w:t>
      </w:r>
      <w:r w:rsidR="006E5988" w:rsidRPr="006E5988">
        <w:t xml:space="preserve"> it</w:t>
      </w:r>
      <w:r w:rsidR="00217DF4">
        <w:t>,</w:t>
      </w:r>
      <w:r w:rsidR="006E5988" w:rsidRPr="006E5988">
        <w:t xml:space="preserve"> and in the </w:t>
      </w:r>
      <w:r w:rsidR="006E5988" w:rsidRPr="00CA1B53">
        <w:rPr>
          <w:b/>
        </w:rPr>
        <w:t>Details</w:t>
      </w:r>
      <w:r w:rsidR="006E5988" w:rsidRPr="006E5988">
        <w:t xml:space="preserve"> </w:t>
      </w:r>
      <w:r w:rsidR="00217DF4">
        <w:t>panel</w:t>
      </w:r>
      <w:r w:rsidR="006E5988" w:rsidRPr="006E5988">
        <w:t xml:space="preserve"> add</w:t>
      </w:r>
      <w:r w:rsidR="006E5988">
        <w:t xml:space="preserve"> some elements </w:t>
      </w:r>
      <w:r w:rsidR="00217DF4">
        <w:t>to</w:t>
      </w:r>
      <w:r w:rsidR="006E5988">
        <w:t xml:space="preserve"> the </w:t>
      </w:r>
      <w:proofErr w:type="spellStart"/>
      <w:r w:rsidR="006E5988" w:rsidRPr="00CA1B53">
        <w:rPr>
          <w:b/>
        </w:rPr>
        <w:t>Sta</w:t>
      </w:r>
      <w:r w:rsidR="00B55791">
        <w:rPr>
          <w:b/>
        </w:rPr>
        <w:t>tic</w:t>
      </w:r>
      <w:r w:rsidR="006E5988" w:rsidRPr="00CA1B53">
        <w:rPr>
          <w:b/>
        </w:rPr>
        <w:t>Meshes</w:t>
      </w:r>
      <w:proofErr w:type="spellEnd"/>
      <w:r w:rsidR="006E5988" w:rsidRPr="00DD7ABE">
        <w:t xml:space="preserve"> </w:t>
      </w:r>
      <w:r w:rsidR="00217DF4">
        <w:t>a</w:t>
      </w:r>
      <w:r w:rsidR="006E5988" w:rsidRPr="00DD7ABE">
        <w:t>rray</w:t>
      </w:r>
      <w:r w:rsidR="006E5988">
        <w:t>. For each element</w:t>
      </w:r>
      <w:r w:rsidR="00CA1B53">
        <w:t>,</w:t>
      </w:r>
      <w:r w:rsidR="006E5988">
        <w:t xml:space="preserve"> select </w:t>
      </w:r>
      <w:r w:rsidR="001174B2">
        <w:t>a</w:t>
      </w:r>
      <w:r w:rsidR="006E5988">
        <w:t xml:space="preserve"> </w:t>
      </w:r>
      <w:r w:rsidR="00036820">
        <w:t xml:space="preserve">different </w:t>
      </w:r>
      <w:r w:rsidR="006E5988">
        <w:t xml:space="preserve">Static Mesh Actor </w:t>
      </w:r>
      <w:r w:rsidR="001174B2">
        <w:t>from</w:t>
      </w:r>
      <w:r w:rsidR="006E5988">
        <w:t xml:space="preserve"> the Level </w:t>
      </w:r>
      <w:r w:rsidR="00217DF4">
        <w:t>(see</w:t>
      </w:r>
      <w:r w:rsidR="006E5988">
        <w:t xml:space="preserve"> Figure 3</w:t>
      </w:r>
      <w:r w:rsidR="00217DF4">
        <w:t>)</w:t>
      </w:r>
      <w:r w:rsidR="006E5988">
        <w:t>.</w:t>
      </w:r>
    </w:p>
    <w:p w14:paraId="1543AD13" w14:textId="77777777" w:rsidR="006E5988" w:rsidRDefault="006E5988" w:rsidP="006E5988">
      <w:pPr>
        <w:ind w:left="36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77125FA9" wp14:editId="00438ACE">
                <wp:simplePos x="0" y="0"/>
                <wp:positionH relativeFrom="margin">
                  <wp:posOffset>1562100</wp:posOffset>
                </wp:positionH>
                <wp:positionV relativeFrom="paragraph">
                  <wp:posOffset>1527175</wp:posOffset>
                </wp:positionV>
                <wp:extent cx="3017520" cy="265176"/>
                <wp:effectExtent l="38100" t="38100" r="87630" b="97155"/>
                <wp:wrapNone/>
                <wp:docPr id="5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752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B3DE26" w14:textId="77777777" w:rsidR="006E5988" w:rsidRPr="0055037F" w:rsidRDefault="006E5988" w:rsidP="006E5988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3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References to Static Mesh Acto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8" style="position:absolute;left:0;text-align:left;margin-left:123pt;margin-top:120.25pt;width:237.6pt;height:20.9pt;z-index:251808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" fillcolor="#ffd966 [1943]" stroked="f" strokeweight="1pt">
                <v:shadow on="t" color="black" opacity="26214f" origin="-.5,-.5" offset=".74836mm,.74836mm"/>
                <v:textbox>
                  <w:txbxContent>
                    <w:p w14:paraId="4FB3DE26" w14:textId="77777777" w:rsidR="006E5988" w:rsidRPr="0055037F" w:rsidRDefault="006E5988" w:rsidP="006E5988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3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i/>
                          <w:color w:val="000000" w:themeColor="text1"/>
                        </w:rPr>
                        <w:t>References to Static Mesh Actor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144DFBA6" wp14:editId="0EBBCBB3">
            <wp:extent cx="3153215" cy="1590897"/>
            <wp:effectExtent l="0" t="0" r="9525" b="9525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PGL8.ex1.i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3215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36F91" w14:textId="77777777" w:rsidR="00E85CA6" w:rsidRDefault="00E85CA6" w:rsidP="00CF7616"/>
    <w:p w14:paraId="26EF042B" w14:textId="2ABD126A" w:rsidR="002841EE" w:rsidRDefault="001174B2" w:rsidP="00A20341">
      <w:pPr>
        <w:pStyle w:val="ListParagraph"/>
        <w:spacing w:before="240"/>
        <w:ind w:left="734" w:hanging="187"/>
      </w:pPr>
      <w:r>
        <w:t xml:space="preserve">Press the </w:t>
      </w:r>
      <w:r>
        <w:rPr>
          <w:b/>
        </w:rPr>
        <w:t>Play</w:t>
      </w:r>
      <w:r>
        <w:t xml:space="preserve"> button and move your character to the location where the Static Meshes were placed.</w:t>
      </w:r>
    </w:p>
    <w:p w14:paraId="3A7F9A26" w14:textId="77777777" w:rsidR="002841EE" w:rsidRDefault="002841EE" w:rsidP="002841EE"/>
    <w:p w14:paraId="481FFC78" w14:textId="77777777" w:rsidR="00D14188" w:rsidRPr="00D14188" w:rsidRDefault="00D14188" w:rsidP="00D3383D">
      <w:pPr>
        <w:pStyle w:val="Heading2"/>
      </w:pPr>
      <w:r w:rsidRPr="00D14188">
        <w:t>Outcome</w:t>
      </w:r>
    </w:p>
    <w:p w14:paraId="4C4963F1" w14:textId="39B20854" w:rsidR="002841EE" w:rsidRDefault="001174B2">
      <w:pPr>
        <w:spacing w:after="160" w:line="259" w:lineRule="auto"/>
      </w:pPr>
      <w:r>
        <w:t>After</w:t>
      </w:r>
      <w:r w:rsidR="00D14188" w:rsidRPr="00D14188">
        <w:t xml:space="preserve"> pressing </w:t>
      </w:r>
      <w:r w:rsidR="00D14188" w:rsidRPr="00DD7ABE">
        <w:rPr>
          <w:b/>
        </w:rPr>
        <w:t>Play</w:t>
      </w:r>
      <w:r w:rsidR="00D14188" w:rsidRPr="00D14188">
        <w:t xml:space="preserve"> </w:t>
      </w:r>
      <w:r>
        <w:t xml:space="preserve">and </w:t>
      </w:r>
      <w:r w:rsidR="00D14188" w:rsidRPr="00D14188">
        <w:t>mov</w:t>
      </w:r>
      <w:r>
        <w:t>ing</w:t>
      </w:r>
      <w:r w:rsidR="00D14188" w:rsidRPr="00D14188">
        <w:t xml:space="preserve"> your character to the location where the </w:t>
      </w:r>
      <w:r w:rsidR="00D14188" w:rsidRPr="00DD7ABE">
        <w:t>Static Meshes</w:t>
      </w:r>
      <w:r w:rsidR="00D14188" w:rsidRPr="001174B2">
        <w:t xml:space="preserve"> </w:t>
      </w:r>
      <w:r w:rsidR="00D14188" w:rsidRPr="00D14188">
        <w:t>w</w:t>
      </w:r>
      <w:r w:rsidR="00D14188">
        <w:t>ere</w:t>
      </w:r>
      <w:r w:rsidR="00D14188" w:rsidRPr="00D14188">
        <w:t xml:space="preserve"> placed</w:t>
      </w:r>
      <w:r>
        <w:t>,</w:t>
      </w:r>
      <w:r w:rsidR="00D14188">
        <w:t xml:space="preserve"> </w:t>
      </w:r>
      <w:r>
        <w:t>y</w:t>
      </w:r>
      <w:r w:rsidR="00D14188" w:rsidRPr="00D14188">
        <w:t>ou should see the</w:t>
      </w:r>
      <w:r w:rsidR="00D14188">
        <w:t xml:space="preserve"> </w:t>
      </w:r>
      <w:r w:rsidR="00D14188" w:rsidRPr="00DD7ABE">
        <w:t>Material</w:t>
      </w:r>
      <w:r w:rsidR="00D14188">
        <w:t xml:space="preserve"> of the </w:t>
      </w:r>
      <w:r w:rsidR="00D14188" w:rsidRPr="00DD7ABE">
        <w:t>Static Meshes</w:t>
      </w:r>
      <w:r w:rsidR="00D14188">
        <w:t xml:space="preserve"> change every </w:t>
      </w:r>
      <w:r>
        <w:t>two</w:t>
      </w:r>
      <w:r w:rsidR="00D14188">
        <w:t xml:space="preserve"> seconds</w:t>
      </w:r>
      <w:r>
        <w:t xml:space="preserve"> as seen in Figures 4 and 5. </w:t>
      </w:r>
      <w:r w:rsidR="002841EE">
        <w:br w:type="page"/>
      </w:r>
    </w:p>
    <w:p w14:paraId="368C00F9" w14:textId="77777777" w:rsidR="002841EE" w:rsidRDefault="002841EE" w:rsidP="002841EE"/>
    <w:p w14:paraId="340E23EE" w14:textId="77777777" w:rsidR="002841EE" w:rsidRDefault="002841EE" w:rsidP="002841EE">
      <w:r>
        <w:rPr>
          <w:noProof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558254F0" wp14:editId="0BC3CEB8">
                <wp:simplePos x="0" y="0"/>
                <wp:positionH relativeFrom="margin">
                  <wp:align>center</wp:align>
                </wp:positionH>
                <wp:positionV relativeFrom="paragraph">
                  <wp:posOffset>2377440</wp:posOffset>
                </wp:positionV>
                <wp:extent cx="3017520" cy="265176"/>
                <wp:effectExtent l="38100" t="38100" r="87630" b="97155"/>
                <wp:wrapNone/>
                <wp:docPr id="10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752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2792AA" w14:textId="77777777" w:rsidR="002841EE" w:rsidRPr="0055037F" w:rsidRDefault="002841EE" w:rsidP="002841EE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4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color w:val="000000" w:themeColor="text1"/>
                              </w:rPr>
                              <w:t>M_Wood_Oak</w:t>
                            </w:r>
                            <w:proofErr w:type="spellEnd"/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 Materi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9" style="position:absolute;margin-left:0;margin-top:187.2pt;width:237.6pt;height:20.9pt;z-index:2518108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" fillcolor="#ffd966 [1943]" stroked="f" strokeweight="1pt">
                <v:shadow on="t" color="black" opacity="26214f" origin="-.5,-.5" offset=".74836mm,.74836mm"/>
                <v:textbox>
                  <w:txbxContent>
                    <w:p w14:paraId="332792AA" w14:textId="77777777" w:rsidR="002841EE" w:rsidRPr="0055037F" w:rsidRDefault="002841EE" w:rsidP="002841EE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4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color w:val="000000" w:themeColor="text1"/>
                        </w:rPr>
                        <w:t>M_Wood_Oak</w:t>
                      </w:r>
                      <w:proofErr w:type="spellEnd"/>
                      <w:r>
                        <w:rPr>
                          <w:i/>
                          <w:color w:val="000000" w:themeColor="text1"/>
                        </w:rPr>
                        <w:t xml:space="preserve"> Material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435591A3" wp14:editId="44C0E8E4">
            <wp:extent cx="5943600" cy="2489200"/>
            <wp:effectExtent l="0" t="0" r="0" b="635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PGL8.ex1.i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52247" w14:textId="77777777" w:rsidR="002841EE" w:rsidRDefault="002841EE" w:rsidP="00CF7616"/>
    <w:p w14:paraId="1780B5D8" w14:textId="77777777" w:rsidR="002841EE" w:rsidRDefault="002841EE" w:rsidP="00CF7616"/>
    <w:p w14:paraId="3FCCCDDA" w14:textId="77777777" w:rsidR="002841EE" w:rsidRDefault="002841EE" w:rsidP="00CF7616">
      <w:r>
        <w:rPr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37B34207" wp14:editId="777BDE1D">
                <wp:simplePos x="0" y="0"/>
                <wp:positionH relativeFrom="margin">
                  <wp:align>center</wp:align>
                </wp:positionH>
                <wp:positionV relativeFrom="paragraph">
                  <wp:posOffset>2231390</wp:posOffset>
                </wp:positionV>
                <wp:extent cx="3017520" cy="265176"/>
                <wp:effectExtent l="38100" t="38100" r="87630" b="97155"/>
                <wp:wrapNone/>
                <wp:docPr id="11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752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828526" w14:textId="77777777" w:rsidR="002841EE" w:rsidRPr="0055037F" w:rsidRDefault="002841EE" w:rsidP="002841EE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5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i/>
                                <w:color w:val="000000" w:themeColor="text1"/>
                              </w:rPr>
                              <w:t>M_Metal_Gold</w:t>
                            </w:r>
                            <w:proofErr w:type="spellEnd"/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 Materi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30" style="position:absolute;margin-left:0;margin-top:175.7pt;width:237.6pt;height:20.9pt;z-index:2518128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" fillcolor="#ffd966 [1943]" stroked="f" strokeweight="1pt">
                <v:shadow on="t" color="black" opacity="26214f" origin="-.5,-.5" offset=".74836mm,.74836mm"/>
                <v:textbox>
                  <w:txbxContent>
                    <w:p w14:paraId="77828526" w14:textId="77777777" w:rsidR="002841EE" w:rsidRPr="0055037F" w:rsidRDefault="002841EE" w:rsidP="002841EE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5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proofErr w:type="spellStart"/>
                      <w:r>
                        <w:rPr>
                          <w:i/>
                          <w:color w:val="000000" w:themeColor="text1"/>
                        </w:rPr>
                        <w:t>M_Metal_Gold</w:t>
                      </w:r>
                      <w:proofErr w:type="spellEnd"/>
                      <w:r>
                        <w:rPr>
                          <w:i/>
                          <w:color w:val="000000" w:themeColor="text1"/>
                        </w:rPr>
                        <w:t xml:space="preserve"> Material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50BC41A9" wp14:editId="612FD638">
            <wp:extent cx="5943600" cy="2336165"/>
            <wp:effectExtent l="0" t="0" r="0" b="6985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PGL8.ex1.i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841EE" w:rsidSect="00A16E9E">
      <w:headerReference w:type="default" r:id="rId14"/>
      <w:footerReference w:type="default" r:id="rId15"/>
      <w:footerReference w:type="first" r:id="rId16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76ED07D" w16cid:durableId="1F3E8932"/>
  <w16cid:commentId w16cid:paraId="1904B1C0" w16cid:durableId="1F3E89B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FF953D3" w14:textId="77777777" w:rsidR="00950309" w:rsidRDefault="00950309" w:rsidP="003F1819">
      <w:pPr>
        <w:spacing w:after="0" w:line="240" w:lineRule="auto"/>
      </w:pPr>
      <w:r>
        <w:separator/>
      </w:r>
    </w:p>
  </w:endnote>
  <w:endnote w:type="continuationSeparator" w:id="0">
    <w:p w14:paraId="2A5AA1E7" w14:textId="77777777" w:rsidR="00950309" w:rsidRDefault="00950309" w:rsidP="003F18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8531AF" w14:textId="4B66F87D" w:rsidR="00ED68DA" w:rsidRPr="0055037F" w:rsidRDefault="00ED68DA" w:rsidP="00A16E9E">
    <w:pPr>
      <w:pStyle w:val="Footer"/>
      <w:jc w:val="cent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45684C99" wp14:editId="022E3DAB">
          <wp:simplePos x="0" y="0"/>
          <wp:positionH relativeFrom="margin">
            <wp:posOffset>5238750</wp:posOffset>
          </wp:positionH>
          <wp:positionV relativeFrom="margin">
            <wp:posOffset>7343775</wp:posOffset>
          </wp:positionV>
          <wp:extent cx="1587500" cy="1587500"/>
          <wp:effectExtent l="0" t="0" r="0" b="0"/>
          <wp:wrapNone/>
          <wp:docPr id="1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16E9E" w:rsidRPr="00DF6F2B">
      <w:t xml:space="preserve"> </w:t>
    </w:r>
    <w:sdt>
      <w:sdtPr>
        <w:id w:val="484979312"/>
        <w:docPartObj>
          <w:docPartGallery w:val="Page Numbers (Bottom of Page)"/>
          <w:docPartUnique/>
        </w:docPartObj>
      </w:sdtPr>
      <w:sdtEndPr>
        <w:rPr>
          <w:rFonts w:cstheme="minorHAnsi"/>
          <w:noProof/>
        </w:rPr>
      </w:sdtEndPr>
      <w:sdtContent>
        <w:r w:rsidR="00A16E9E" w:rsidRPr="00161336">
          <w:rPr>
            <w:rFonts w:cstheme="minorHAnsi"/>
            <w:noProof/>
          </w:rPr>
          <w:t>–</w:t>
        </w:r>
        <w:r w:rsidR="00A16E9E">
          <w:t xml:space="preserve"> </w:t>
        </w:r>
        <w:r w:rsidR="00A16E9E">
          <w:fldChar w:fldCharType="begin"/>
        </w:r>
        <w:r w:rsidR="00A16E9E">
          <w:instrText xml:space="preserve"> PAGE   \* MERGEFORMAT </w:instrText>
        </w:r>
        <w:r w:rsidR="00A16E9E">
          <w:fldChar w:fldCharType="separate"/>
        </w:r>
        <w:r w:rsidR="001001A2">
          <w:rPr>
            <w:noProof/>
          </w:rPr>
          <w:t>3</w:t>
        </w:r>
        <w:r w:rsidR="00A16E9E">
          <w:rPr>
            <w:noProof/>
          </w:rPr>
          <w:fldChar w:fldCharType="end"/>
        </w:r>
        <w:r w:rsidR="00A16E9E">
          <w:rPr>
            <w:noProof/>
          </w:rPr>
          <w:t xml:space="preserve"> </w:t>
        </w:r>
        <w:r w:rsidR="00A16E9E" w:rsidRPr="00161336">
          <w:rPr>
            <w:rFonts w:cstheme="minorHAnsi"/>
            <w:noProof/>
          </w:rPr>
          <w:t>–</w:t>
        </w:r>
      </w:sdtContent>
    </w:sdt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48E20A3" w14:textId="3CFCF02C" w:rsidR="00A16E9E" w:rsidRDefault="00A16E9E">
    <w:pPr>
      <w:pStyle w:val="Footer"/>
    </w:pPr>
    <w:r>
      <w:rPr>
        <w:noProof/>
      </w:rPr>
      <w:drawing>
        <wp:anchor distT="0" distB="0" distL="114300" distR="114300" simplePos="0" relativeHeight="251668480" behindDoc="1" locked="0" layoutInCell="1" allowOverlap="1" wp14:anchorId="4E96A69E" wp14:editId="6622F125">
          <wp:simplePos x="0" y="0"/>
          <wp:positionH relativeFrom="margin">
            <wp:posOffset>5245100</wp:posOffset>
          </wp:positionH>
          <wp:positionV relativeFrom="margin">
            <wp:posOffset>7527925</wp:posOffset>
          </wp:positionV>
          <wp:extent cx="1587500" cy="1587500"/>
          <wp:effectExtent l="0" t="0" r="0" b="0"/>
          <wp:wrapNone/>
          <wp:docPr id="1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7CB218" w14:textId="77777777" w:rsidR="00950309" w:rsidRDefault="00950309" w:rsidP="003F1819">
      <w:pPr>
        <w:spacing w:after="0" w:line="240" w:lineRule="auto"/>
      </w:pPr>
      <w:r>
        <w:separator/>
      </w:r>
    </w:p>
  </w:footnote>
  <w:footnote w:type="continuationSeparator" w:id="0">
    <w:p w14:paraId="4E150842" w14:textId="77777777" w:rsidR="00950309" w:rsidRDefault="00950309" w:rsidP="003F18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A7A6FDF" w14:textId="19A990FF" w:rsidR="00A16E9E" w:rsidRDefault="00A16E9E" w:rsidP="00A16E9E">
    <w:pPr>
      <w:pStyle w:val="Header"/>
    </w:pPr>
    <w:r>
      <w:t>Lecture 8: Blueprint Communication</w:t>
    </w:r>
  </w:p>
  <w:p w14:paraId="4622AA35" w14:textId="77777777" w:rsidR="00A16E9E" w:rsidRDefault="00A16E9E" w:rsidP="00A16E9E">
    <w:pPr>
      <w:pStyle w:val="Header"/>
    </w:pPr>
    <w:r>
      <w:t>Exercise 1</w:t>
    </w:r>
  </w:p>
  <w:p w14:paraId="3B645417" w14:textId="2BB0A58C" w:rsidR="00ED68DA" w:rsidRDefault="00ED68DA">
    <w:pPr>
      <w:pStyle w:val="Header"/>
    </w:pPr>
  </w:p>
  <w:p w14:paraId="693ABCED" w14:textId="77777777" w:rsidR="00A16E9E" w:rsidRDefault="00A16E9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F58B4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C3733D"/>
    <w:multiLevelType w:val="hybridMultilevel"/>
    <w:tmpl w:val="DF1CF8CA"/>
    <w:lvl w:ilvl="0" w:tplc="DC08BB2C">
      <w:start w:val="1"/>
      <w:numFmt w:val="decimal"/>
      <w:lvlText w:val="%1."/>
      <w:lvlJc w:val="righ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A746CF"/>
    <w:multiLevelType w:val="hybridMultilevel"/>
    <w:tmpl w:val="669273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7A7605"/>
    <w:multiLevelType w:val="hybridMultilevel"/>
    <w:tmpl w:val="E0E44E2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96A0993"/>
    <w:multiLevelType w:val="hybridMultilevel"/>
    <w:tmpl w:val="B49EBD9A"/>
    <w:lvl w:ilvl="0" w:tplc="F1EED5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969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56B8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BA8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FC0C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B88C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1424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8CDB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6A47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2BC67B3B"/>
    <w:multiLevelType w:val="hybridMultilevel"/>
    <w:tmpl w:val="8F820C32"/>
    <w:lvl w:ilvl="0" w:tplc="F86CF9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B63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02FA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DA5C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AE4E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62B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EEF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8495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BC78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2D914E58"/>
    <w:multiLevelType w:val="hybridMultilevel"/>
    <w:tmpl w:val="AD9CC510"/>
    <w:lvl w:ilvl="0" w:tplc="B074C8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8EF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FEED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1CC2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12CE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98A1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8EEC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040A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2AA1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2E843A16"/>
    <w:multiLevelType w:val="hybridMultilevel"/>
    <w:tmpl w:val="18500212"/>
    <w:lvl w:ilvl="0" w:tplc="C36ED6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2C48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7E70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6229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32AD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DCCD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265F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7CD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5090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361214B1"/>
    <w:multiLevelType w:val="hybridMultilevel"/>
    <w:tmpl w:val="4628ED90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8ED14D9"/>
    <w:multiLevelType w:val="hybridMultilevel"/>
    <w:tmpl w:val="F5986EAA"/>
    <w:lvl w:ilvl="0" w:tplc="FDDA26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9646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6466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8E05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543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52C3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CECB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90A2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4CDF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>
    <w:nsid w:val="41146606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8B059B1"/>
    <w:multiLevelType w:val="hybridMultilevel"/>
    <w:tmpl w:val="681679F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985275C"/>
    <w:multiLevelType w:val="hybridMultilevel"/>
    <w:tmpl w:val="791813B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C714973"/>
    <w:multiLevelType w:val="hybridMultilevel"/>
    <w:tmpl w:val="080C38EC"/>
    <w:lvl w:ilvl="0" w:tplc="23EA32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C4D2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DCEF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81EF0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C2F3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56B2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1DCD3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FC91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36EDC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4E142D3A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6C3410F"/>
    <w:multiLevelType w:val="hybridMultilevel"/>
    <w:tmpl w:val="3F702342"/>
    <w:lvl w:ilvl="0" w:tplc="F86CF91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6CE5EF3"/>
    <w:multiLevelType w:val="hybridMultilevel"/>
    <w:tmpl w:val="976A6C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7EA6218"/>
    <w:multiLevelType w:val="hybridMultilevel"/>
    <w:tmpl w:val="2CF64EAA"/>
    <w:lvl w:ilvl="0" w:tplc="504AB2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28BE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6277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A2D2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56D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2271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E032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3A21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EAF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>
    <w:nsid w:val="5A4421C1"/>
    <w:multiLevelType w:val="hybridMultilevel"/>
    <w:tmpl w:val="DF1CF8CA"/>
    <w:lvl w:ilvl="0" w:tplc="DC08BB2C">
      <w:start w:val="1"/>
      <w:numFmt w:val="decimal"/>
      <w:pStyle w:val="ListParagraph"/>
      <w:lvlText w:val="%1."/>
      <w:lvlJc w:val="righ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9430186"/>
    <w:multiLevelType w:val="hybridMultilevel"/>
    <w:tmpl w:val="144CF7B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2844C4"/>
    <w:multiLevelType w:val="hybridMultilevel"/>
    <w:tmpl w:val="C81C858A"/>
    <w:lvl w:ilvl="0" w:tplc="75C8DD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34D2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0A01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EA83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683C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5A2B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A46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EEC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6AB8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8"/>
  </w:num>
  <w:num w:numId="2">
    <w:abstractNumId w:val="8"/>
  </w:num>
  <w:num w:numId="3">
    <w:abstractNumId w:val="0"/>
  </w:num>
  <w:num w:numId="4">
    <w:abstractNumId w:val="10"/>
  </w:num>
  <w:num w:numId="5">
    <w:abstractNumId w:val="14"/>
  </w:num>
  <w:num w:numId="6">
    <w:abstractNumId w:val="18"/>
  </w:num>
  <w:num w:numId="7">
    <w:abstractNumId w:val="18"/>
  </w:num>
  <w:num w:numId="8">
    <w:abstractNumId w:val="18"/>
  </w:num>
  <w:num w:numId="9">
    <w:abstractNumId w:val="16"/>
  </w:num>
  <w:num w:numId="10">
    <w:abstractNumId w:val="12"/>
  </w:num>
  <w:num w:numId="11">
    <w:abstractNumId w:val="2"/>
  </w:num>
  <w:num w:numId="12">
    <w:abstractNumId w:val="5"/>
  </w:num>
  <w:num w:numId="13">
    <w:abstractNumId w:val="18"/>
    <w:lvlOverride w:ilvl="0">
      <w:startOverride w:val="1"/>
    </w:lvlOverride>
  </w:num>
  <w:num w:numId="14">
    <w:abstractNumId w:val="15"/>
  </w:num>
  <w:num w:numId="15">
    <w:abstractNumId w:val="20"/>
  </w:num>
  <w:num w:numId="16">
    <w:abstractNumId w:val="13"/>
  </w:num>
  <w:num w:numId="17">
    <w:abstractNumId w:val="9"/>
  </w:num>
  <w:num w:numId="18">
    <w:abstractNumId w:val="3"/>
  </w:num>
  <w:num w:numId="19">
    <w:abstractNumId w:val="19"/>
  </w:num>
  <w:num w:numId="20">
    <w:abstractNumId w:val="7"/>
  </w:num>
  <w:num w:numId="21">
    <w:abstractNumId w:val="17"/>
  </w:num>
  <w:num w:numId="22">
    <w:abstractNumId w:val="6"/>
  </w:num>
  <w:num w:numId="23">
    <w:abstractNumId w:val="4"/>
  </w:num>
  <w:num w:numId="24">
    <w:abstractNumId w:val="18"/>
    <w:lvlOverride w:ilvl="0">
      <w:startOverride w:val="1"/>
    </w:lvlOverride>
  </w:num>
  <w:num w:numId="25">
    <w:abstractNumId w:val="18"/>
    <w:lvlOverride w:ilvl="0">
      <w:startOverride w:val="1"/>
    </w:lvlOverride>
  </w:num>
  <w:num w:numId="26">
    <w:abstractNumId w:val="18"/>
    <w:lvlOverride w:ilvl="0">
      <w:startOverride w:val="1"/>
    </w:lvlOverride>
  </w:num>
  <w:num w:numId="27">
    <w:abstractNumId w:val="18"/>
    <w:lvlOverride w:ilvl="0">
      <w:startOverride w:val="1"/>
    </w:lvlOverride>
  </w:num>
  <w:num w:numId="28">
    <w:abstractNumId w:val="11"/>
  </w:num>
  <w:num w:numId="29">
    <w:abstractNumId w:val="18"/>
  </w:num>
  <w:num w:numId="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MDQzMTc0MjUwNjFV0lEKTi0uzszPAykwqgUACjXKMCwAAAA="/>
  </w:docVars>
  <w:rsids>
    <w:rsidRoot w:val="00E57095"/>
    <w:rsid w:val="00000CD1"/>
    <w:rsid w:val="00027238"/>
    <w:rsid w:val="00036820"/>
    <w:rsid w:val="0004506C"/>
    <w:rsid w:val="00057EDC"/>
    <w:rsid w:val="00084C76"/>
    <w:rsid w:val="00092E1E"/>
    <w:rsid w:val="00097B8B"/>
    <w:rsid w:val="000A3DFA"/>
    <w:rsid w:val="000C0153"/>
    <w:rsid w:val="000C2B2C"/>
    <w:rsid w:val="000E216C"/>
    <w:rsid w:val="001001A2"/>
    <w:rsid w:val="001005F6"/>
    <w:rsid w:val="00103EA5"/>
    <w:rsid w:val="00111EB1"/>
    <w:rsid w:val="001121E9"/>
    <w:rsid w:val="00116FBA"/>
    <w:rsid w:val="001174B2"/>
    <w:rsid w:val="00124D0C"/>
    <w:rsid w:val="00127728"/>
    <w:rsid w:val="001311C2"/>
    <w:rsid w:val="0014044D"/>
    <w:rsid w:val="0016442F"/>
    <w:rsid w:val="00170E0B"/>
    <w:rsid w:val="00183548"/>
    <w:rsid w:val="00191396"/>
    <w:rsid w:val="001931A5"/>
    <w:rsid w:val="001A09EF"/>
    <w:rsid w:val="001C170A"/>
    <w:rsid w:val="001C4148"/>
    <w:rsid w:val="001C5947"/>
    <w:rsid w:val="001D0FF7"/>
    <w:rsid w:val="001D14C8"/>
    <w:rsid w:val="001D2206"/>
    <w:rsid w:val="001E6274"/>
    <w:rsid w:val="001F39AD"/>
    <w:rsid w:val="00210DC4"/>
    <w:rsid w:val="00217DF4"/>
    <w:rsid w:val="0022647B"/>
    <w:rsid w:val="0023629B"/>
    <w:rsid w:val="00254B97"/>
    <w:rsid w:val="002611A8"/>
    <w:rsid w:val="0026234E"/>
    <w:rsid w:val="00267D4A"/>
    <w:rsid w:val="002841EE"/>
    <w:rsid w:val="002955F4"/>
    <w:rsid w:val="002964EB"/>
    <w:rsid w:val="00296C66"/>
    <w:rsid w:val="002A4F99"/>
    <w:rsid w:val="002A784E"/>
    <w:rsid w:val="002B11C8"/>
    <w:rsid w:val="002E3BF7"/>
    <w:rsid w:val="002F5579"/>
    <w:rsid w:val="00305569"/>
    <w:rsid w:val="00311199"/>
    <w:rsid w:val="0033365F"/>
    <w:rsid w:val="00337EA8"/>
    <w:rsid w:val="00341659"/>
    <w:rsid w:val="0034516F"/>
    <w:rsid w:val="0035167B"/>
    <w:rsid w:val="003517B1"/>
    <w:rsid w:val="00352894"/>
    <w:rsid w:val="00354725"/>
    <w:rsid w:val="00382A33"/>
    <w:rsid w:val="003B4FB5"/>
    <w:rsid w:val="003C2A0C"/>
    <w:rsid w:val="003D314E"/>
    <w:rsid w:val="003D3B46"/>
    <w:rsid w:val="003D4386"/>
    <w:rsid w:val="003E5CEC"/>
    <w:rsid w:val="003F062D"/>
    <w:rsid w:val="003F1819"/>
    <w:rsid w:val="00400494"/>
    <w:rsid w:val="00402843"/>
    <w:rsid w:val="00421494"/>
    <w:rsid w:val="004247BA"/>
    <w:rsid w:val="004366A3"/>
    <w:rsid w:val="00437B40"/>
    <w:rsid w:val="004440F4"/>
    <w:rsid w:val="004574EE"/>
    <w:rsid w:val="00461C01"/>
    <w:rsid w:val="00467B38"/>
    <w:rsid w:val="00495F93"/>
    <w:rsid w:val="004A1BED"/>
    <w:rsid w:val="004A6F44"/>
    <w:rsid w:val="004A725C"/>
    <w:rsid w:val="004B23B6"/>
    <w:rsid w:val="004C39F7"/>
    <w:rsid w:val="00502F8D"/>
    <w:rsid w:val="005039AC"/>
    <w:rsid w:val="0051336F"/>
    <w:rsid w:val="00522B62"/>
    <w:rsid w:val="00531F13"/>
    <w:rsid w:val="00540690"/>
    <w:rsid w:val="00547031"/>
    <w:rsid w:val="0055037F"/>
    <w:rsid w:val="00551419"/>
    <w:rsid w:val="0055153D"/>
    <w:rsid w:val="005555C2"/>
    <w:rsid w:val="0056491C"/>
    <w:rsid w:val="005655DD"/>
    <w:rsid w:val="005864A6"/>
    <w:rsid w:val="0058690D"/>
    <w:rsid w:val="00590048"/>
    <w:rsid w:val="005A0C5C"/>
    <w:rsid w:val="005A43B4"/>
    <w:rsid w:val="005A444D"/>
    <w:rsid w:val="005A5253"/>
    <w:rsid w:val="005B21FF"/>
    <w:rsid w:val="005C2EFC"/>
    <w:rsid w:val="005C72F6"/>
    <w:rsid w:val="005D37DF"/>
    <w:rsid w:val="005D5BEF"/>
    <w:rsid w:val="005D6DC0"/>
    <w:rsid w:val="005E0C3D"/>
    <w:rsid w:val="005E3FE1"/>
    <w:rsid w:val="005F2206"/>
    <w:rsid w:val="005F4A2A"/>
    <w:rsid w:val="005F5033"/>
    <w:rsid w:val="00611618"/>
    <w:rsid w:val="00612436"/>
    <w:rsid w:val="006168F1"/>
    <w:rsid w:val="00625E99"/>
    <w:rsid w:val="006315BE"/>
    <w:rsid w:val="00631F39"/>
    <w:rsid w:val="006322D1"/>
    <w:rsid w:val="006434B6"/>
    <w:rsid w:val="00644344"/>
    <w:rsid w:val="00661202"/>
    <w:rsid w:val="0066411D"/>
    <w:rsid w:val="00672326"/>
    <w:rsid w:val="00694AAF"/>
    <w:rsid w:val="006A16D2"/>
    <w:rsid w:val="006B2CE9"/>
    <w:rsid w:val="006B7FD3"/>
    <w:rsid w:val="006C28C0"/>
    <w:rsid w:val="006D1F90"/>
    <w:rsid w:val="006D2DD5"/>
    <w:rsid w:val="006D660E"/>
    <w:rsid w:val="006E2A3C"/>
    <w:rsid w:val="006E5988"/>
    <w:rsid w:val="006E635E"/>
    <w:rsid w:val="006F2F54"/>
    <w:rsid w:val="006F78BD"/>
    <w:rsid w:val="007055B7"/>
    <w:rsid w:val="00713677"/>
    <w:rsid w:val="00713710"/>
    <w:rsid w:val="007201D6"/>
    <w:rsid w:val="00750FB5"/>
    <w:rsid w:val="0075175A"/>
    <w:rsid w:val="00753D6D"/>
    <w:rsid w:val="00780629"/>
    <w:rsid w:val="007816E9"/>
    <w:rsid w:val="00792418"/>
    <w:rsid w:val="007B7201"/>
    <w:rsid w:val="007C279A"/>
    <w:rsid w:val="007D3447"/>
    <w:rsid w:val="007E040F"/>
    <w:rsid w:val="00836C01"/>
    <w:rsid w:val="00871841"/>
    <w:rsid w:val="008775BF"/>
    <w:rsid w:val="00890A23"/>
    <w:rsid w:val="008A5425"/>
    <w:rsid w:val="008C155D"/>
    <w:rsid w:val="008C202D"/>
    <w:rsid w:val="008D6E47"/>
    <w:rsid w:val="008E0B59"/>
    <w:rsid w:val="008E2F37"/>
    <w:rsid w:val="008F7A51"/>
    <w:rsid w:val="009063E4"/>
    <w:rsid w:val="00932B51"/>
    <w:rsid w:val="00935E60"/>
    <w:rsid w:val="00942D35"/>
    <w:rsid w:val="0094634C"/>
    <w:rsid w:val="00947537"/>
    <w:rsid w:val="00950309"/>
    <w:rsid w:val="009507AC"/>
    <w:rsid w:val="0095274A"/>
    <w:rsid w:val="00962DCE"/>
    <w:rsid w:val="00963188"/>
    <w:rsid w:val="0096696F"/>
    <w:rsid w:val="00981C48"/>
    <w:rsid w:val="00994FBC"/>
    <w:rsid w:val="009A032B"/>
    <w:rsid w:val="009A4B64"/>
    <w:rsid w:val="009B2B27"/>
    <w:rsid w:val="009C256E"/>
    <w:rsid w:val="009C37CD"/>
    <w:rsid w:val="009D0FB7"/>
    <w:rsid w:val="009D1B3A"/>
    <w:rsid w:val="009D3946"/>
    <w:rsid w:val="009F4738"/>
    <w:rsid w:val="00A01A3B"/>
    <w:rsid w:val="00A0454C"/>
    <w:rsid w:val="00A06C14"/>
    <w:rsid w:val="00A16E04"/>
    <w:rsid w:val="00A16E9E"/>
    <w:rsid w:val="00A20341"/>
    <w:rsid w:val="00A21A05"/>
    <w:rsid w:val="00A21AB3"/>
    <w:rsid w:val="00A21AE2"/>
    <w:rsid w:val="00A53DAA"/>
    <w:rsid w:val="00A62675"/>
    <w:rsid w:val="00A67EBF"/>
    <w:rsid w:val="00A74CA3"/>
    <w:rsid w:val="00A8080A"/>
    <w:rsid w:val="00A818A8"/>
    <w:rsid w:val="00A86C0C"/>
    <w:rsid w:val="00AB0BEF"/>
    <w:rsid w:val="00AB20DF"/>
    <w:rsid w:val="00AB6A59"/>
    <w:rsid w:val="00AD692A"/>
    <w:rsid w:val="00AE3ADA"/>
    <w:rsid w:val="00AF3753"/>
    <w:rsid w:val="00B043F2"/>
    <w:rsid w:val="00B10FE8"/>
    <w:rsid w:val="00B12A9B"/>
    <w:rsid w:val="00B24F1B"/>
    <w:rsid w:val="00B55791"/>
    <w:rsid w:val="00B57F48"/>
    <w:rsid w:val="00B64CE0"/>
    <w:rsid w:val="00B7164F"/>
    <w:rsid w:val="00B86D36"/>
    <w:rsid w:val="00B908FC"/>
    <w:rsid w:val="00B952CA"/>
    <w:rsid w:val="00BA0296"/>
    <w:rsid w:val="00BA5467"/>
    <w:rsid w:val="00BB5A90"/>
    <w:rsid w:val="00BC56BF"/>
    <w:rsid w:val="00BD0525"/>
    <w:rsid w:val="00BE1320"/>
    <w:rsid w:val="00BE52E9"/>
    <w:rsid w:val="00BF3777"/>
    <w:rsid w:val="00C03AFF"/>
    <w:rsid w:val="00C06F4B"/>
    <w:rsid w:val="00C16510"/>
    <w:rsid w:val="00C44DD5"/>
    <w:rsid w:val="00C53707"/>
    <w:rsid w:val="00C632C7"/>
    <w:rsid w:val="00C868C3"/>
    <w:rsid w:val="00C90796"/>
    <w:rsid w:val="00C97EBC"/>
    <w:rsid w:val="00CA1B53"/>
    <w:rsid w:val="00CA37CC"/>
    <w:rsid w:val="00CA7E2E"/>
    <w:rsid w:val="00CE54E4"/>
    <w:rsid w:val="00CF5069"/>
    <w:rsid w:val="00CF528E"/>
    <w:rsid w:val="00CF7616"/>
    <w:rsid w:val="00D14188"/>
    <w:rsid w:val="00D143CA"/>
    <w:rsid w:val="00D14572"/>
    <w:rsid w:val="00D15053"/>
    <w:rsid w:val="00D22337"/>
    <w:rsid w:val="00D3383D"/>
    <w:rsid w:val="00D4090A"/>
    <w:rsid w:val="00D45203"/>
    <w:rsid w:val="00D45465"/>
    <w:rsid w:val="00D518C8"/>
    <w:rsid w:val="00D735DD"/>
    <w:rsid w:val="00D76AE0"/>
    <w:rsid w:val="00D84BEA"/>
    <w:rsid w:val="00D965BE"/>
    <w:rsid w:val="00D97EAF"/>
    <w:rsid w:val="00DA0106"/>
    <w:rsid w:val="00DB455F"/>
    <w:rsid w:val="00DB7366"/>
    <w:rsid w:val="00DC5C8B"/>
    <w:rsid w:val="00DC6C0F"/>
    <w:rsid w:val="00DD7ABE"/>
    <w:rsid w:val="00DE4913"/>
    <w:rsid w:val="00DE6A40"/>
    <w:rsid w:val="00DE7423"/>
    <w:rsid w:val="00DF08B8"/>
    <w:rsid w:val="00DF5294"/>
    <w:rsid w:val="00DF5A56"/>
    <w:rsid w:val="00DF6C25"/>
    <w:rsid w:val="00E14A4A"/>
    <w:rsid w:val="00E16D72"/>
    <w:rsid w:val="00E17F6C"/>
    <w:rsid w:val="00E406EA"/>
    <w:rsid w:val="00E428E7"/>
    <w:rsid w:val="00E43B77"/>
    <w:rsid w:val="00E503D4"/>
    <w:rsid w:val="00E508EC"/>
    <w:rsid w:val="00E51395"/>
    <w:rsid w:val="00E51D45"/>
    <w:rsid w:val="00E57095"/>
    <w:rsid w:val="00E613C0"/>
    <w:rsid w:val="00E67A09"/>
    <w:rsid w:val="00E85CA6"/>
    <w:rsid w:val="00EB4F3F"/>
    <w:rsid w:val="00EB5DE7"/>
    <w:rsid w:val="00EC5641"/>
    <w:rsid w:val="00ED68DA"/>
    <w:rsid w:val="00ED6A52"/>
    <w:rsid w:val="00EF4DFD"/>
    <w:rsid w:val="00F01699"/>
    <w:rsid w:val="00F045D8"/>
    <w:rsid w:val="00F04F42"/>
    <w:rsid w:val="00F10D4A"/>
    <w:rsid w:val="00F1175D"/>
    <w:rsid w:val="00F23F25"/>
    <w:rsid w:val="00F25A29"/>
    <w:rsid w:val="00F3497E"/>
    <w:rsid w:val="00F36F1F"/>
    <w:rsid w:val="00F46442"/>
    <w:rsid w:val="00F61A7E"/>
    <w:rsid w:val="00F62F4D"/>
    <w:rsid w:val="00F91860"/>
    <w:rsid w:val="00F92A9C"/>
    <w:rsid w:val="00F96953"/>
    <w:rsid w:val="00FA3E63"/>
    <w:rsid w:val="00FA3ED9"/>
    <w:rsid w:val="00FD1F02"/>
    <w:rsid w:val="00FD42CF"/>
    <w:rsid w:val="00FF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93A7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29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A1B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1B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1B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1B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1B5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1B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1B53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29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A1B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1B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1B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1B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1B5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1B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1B5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49738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1083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2126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407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359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983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4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88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831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8001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0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221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03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511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9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59490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168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436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372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18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6162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4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7382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76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27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07656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022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1396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304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8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4691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901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9250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159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22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3114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66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6167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49977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8775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96653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800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215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669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5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microsoft.com/office/2016/09/relationships/commentsIds" Target="commentsIds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6.png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pic 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D2B9EA-C8D7-4F46-B367-E2E1055464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292</Words>
  <Characters>1379</Characters>
  <Application>Microsoft Office Word</Application>
  <DocSecurity>0</DocSecurity>
  <Lines>37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6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Romero</dc:creator>
  <cp:lastModifiedBy>KBH</cp:lastModifiedBy>
  <cp:revision>12</cp:revision>
  <cp:lastPrinted>2017-07-27T22:51:00Z</cp:lastPrinted>
  <dcterms:created xsi:type="dcterms:W3CDTF">2018-11-07T17:50:00Z</dcterms:created>
  <dcterms:modified xsi:type="dcterms:W3CDTF">2018-11-19T23:31:00Z</dcterms:modified>
</cp:coreProperties>
</file>